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680C0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62EB9">
        <w:rPr>
          <w:rFonts w:eastAsia="Times New Roman" w:cstheme="minorHAnsi"/>
          <w:b/>
        </w:rPr>
        <w:t>68896</w:t>
      </w:r>
    </w:p>
    <w:p w14:paraId="2F6924E5" w14:textId="2B4A3A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62EB9">
        <w:rPr>
          <w:rFonts w:eastAsia="Times New Roman" w:cstheme="minorHAnsi"/>
          <w:b/>
        </w:rPr>
        <w:t>Poornima G</w:t>
      </w:r>
    </w:p>
    <w:p w14:paraId="6FB9233B" w14:textId="64CE45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C5D1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sdt>
        <w:sdtPr>
          <w:rPr>
            <w:rStyle w:val="ArticleTitle"/>
            <w:rFonts w:cstheme="minorHAnsi"/>
          </w:rPr>
          <w:id w:val="-961722496"/>
          <w:placeholder>
            <w:docPart w:val="59F47C69DF64844CB1DBB3B0466B7312"/>
          </w:placeholder>
          <w:temporary/>
          <w:showingPlcHdr/>
          <w:text/>
        </w:sdtPr>
        <w:sdtEndPr>
          <w:rPr>
            <w:rStyle w:val="DefaultParagraphFont"/>
            <w:rFonts w:eastAsia="Times New Roman"/>
            <w:b w:val="0"/>
            <w:sz w:val="24"/>
          </w:rPr>
        </w:sdtEndPr>
        <w:sdtContent>
          <w:r w:rsidRPr="007F2D75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sdtContent>
      </w:sdt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8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5A86ED7" w14:textId="77777777" w:rsidR="000A7C4F" w:rsidRPr="00657E10" w:rsidRDefault="000A7C4F" w:rsidP="000A7C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90"/>
        <w:rPr>
          <w:rFonts w:cstheme="minorHAnsi"/>
        </w:rPr>
      </w:pPr>
      <w:r w:rsidRPr="00657E10">
        <w:rPr>
          <w:rFonts w:cstheme="minorHAnsi"/>
        </w:rPr>
        <w:t xml:space="preserve">Scriptwriter: If authors are from </w:t>
      </w:r>
      <w:r w:rsidRPr="00F67BD9">
        <w:rPr>
          <w:rFonts w:cstheme="minorHAnsi"/>
          <w:b/>
          <w:bCs/>
        </w:rPr>
        <w:t>China</w:t>
      </w:r>
      <w:r w:rsidRPr="00657E10">
        <w:rPr>
          <w:rFonts w:cstheme="minorHAnsi"/>
        </w:rPr>
        <w:t xml:space="preserve">, </w:t>
      </w:r>
      <w:r>
        <w:rPr>
          <w:rFonts w:cstheme="minorHAnsi"/>
        </w:rPr>
        <w:t>please use the second note to connect them with Yuan. P</w:t>
      </w:r>
      <w:r w:rsidRPr="00F67BD9">
        <w:rPr>
          <w:rFonts w:cstheme="minorHAnsi"/>
        </w:rPr>
        <w:t xml:space="preserve">lease </w:t>
      </w:r>
      <w:r w:rsidRPr="00A40A57">
        <w:rPr>
          <w:rFonts w:cstheme="minorHAnsi"/>
          <w:b/>
          <w:bCs/>
        </w:rPr>
        <w:t>remove</w:t>
      </w:r>
      <w:r w:rsidRPr="00F67BD9">
        <w:rPr>
          <w:rFonts w:cstheme="minorHAnsi"/>
        </w:rPr>
        <w:t xml:space="preserve"> the statement that does not apply before sending the draft script.</w:t>
      </w:r>
      <w:r>
        <w:rPr>
          <w:rFonts w:cstheme="minorHAnsi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5A781DBB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r w:rsidRPr="00B836F1">
        <w:rPr>
          <w:rFonts w:ascii="Calibri" w:hAnsi="Calibri" w:cs="Calibri"/>
          <w:color w:val="000000"/>
          <w:highlight w:val="yellow"/>
        </w:rPr>
        <w:t>OR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lastRenderedPageBreak/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xx</w:t>
      </w:r>
      <w:proofErr w:type="gramEnd"/>
    </w:p>
    <w:p w14:paraId="5AAC9C6C" w14:textId="59B5EC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1A88640" w14:textId="2C05297F" w:rsidR="001E0433" w:rsidRPr="00C63B19" w:rsidRDefault="001E0433" w:rsidP="001E043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360"/>
        <w:rPr>
          <w:rFonts w:eastAsia="Times New Roman" w:cstheme="minorHAnsi"/>
        </w:rPr>
      </w:pPr>
      <w:r w:rsidRPr="00C63B19">
        <w:rPr>
          <w:rFonts w:eastAsia="Times New Roman" w:cstheme="minorHAnsi"/>
        </w:rPr>
        <w:t>Scriptwriter: If an ethics card is required, please remove the statement that does not apply before sending the draft script</w:t>
      </w:r>
      <w:r>
        <w:rPr>
          <w:rFonts w:eastAsia="Times New Roman" w:cstheme="minorHAnsi"/>
        </w:rPr>
        <w:t xml:space="preserve">. </w:t>
      </w:r>
      <w:r w:rsidRPr="00C63B19">
        <w:rPr>
          <w:rFonts w:eastAsia="Times New Roman" w:cstheme="minorHAnsi"/>
        </w:rPr>
        <w:t xml:space="preserve">Delete the entire section if there are no animal or human subjects requiring an ethics statement. </w:t>
      </w:r>
    </w:p>
    <w:p w14:paraId="19333280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5C250588" w14:textId="77777777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123033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9EE2F05" w14:textId="7F629C61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To begin, prepare a 6 millimolar solution of nickel chloride dihydrate in 10 milliliters of ethanol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318E9BDF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b/>
          <w:bCs/>
          <w:lang w:val="en-IN" w:eastAsia="en-IN"/>
        </w:rPr>
        <w:t>WIDE:</w:t>
      </w:r>
      <w:r w:rsidRPr="001D41F4">
        <w:rPr>
          <w:lang w:val="en-IN" w:eastAsia="en-IN"/>
        </w:rPr>
        <w:t xml:space="preserve"> Talent preparing a 6 millimolar nickel chloride dihydrate solution by measuring and mixing the compound with 10 milliliters of ethanol in a clean beaker.</w:t>
      </w:r>
    </w:p>
    <w:p w14:paraId="46FE97AC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In a separate beaker, prepare 10 milliliters of a 3 percent polyvinylpyrrolidone solution in deionized water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Ultrasonicate the solution for 5 minutes at 40 kilohertz and 50 watts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 xml:space="preserve">, then mechanically stir it for an additional 5 minutes </w:t>
      </w:r>
      <w:r w:rsidRPr="001D41F4">
        <w:rPr>
          <w:b/>
          <w:bCs/>
          <w:lang w:eastAsia="en-IN"/>
        </w:rPr>
        <w:t>[3]</w:t>
      </w:r>
      <w:r w:rsidRPr="001D41F4">
        <w:rPr>
          <w:lang w:eastAsia="en-IN"/>
        </w:rPr>
        <w:t xml:space="preserve">. Repeat the ultrasonication and stirring cycle twice to completely dissolve the solid polyvinylpyrrolidone </w:t>
      </w:r>
      <w:r w:rsidRPr="001D41F4">
        <w:rPr>
          <w:b/>
          <w:bCs/>
          <w:lang w:eastAsia="en-IN"/>
        </w:rPr>
        <w:t>[4]</w:t>
      </w:r>
      <w:r w:rsidRPr="001D41F4">
        <w:rPr>
          <w:lang w:eastAsia="en-IN"/>
        </w:rPr>
        <w:t>.</w:t>
      </w:r>
    </w:p>
    <w:p w14:paraId="300D7D46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measuring and adding polyvinylpyrrolidone powder into a beaker containing 10 milliliters of deionized water.</w:t>
      </w:r>
    </w:p>
    <w:p w14:paraId="108BAD77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lacing the beaker in the ultrasonic bath and setting the frequency to 40 kilohertz and power to 50 watts.</w:t>
      </w:r>
    </w:p>
    <w:p w14:paraId="598A6933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mechanically stirring the solution for 5 minutes using a magnetic stirrer.</w:t>
      </w:r>
    </w:p>
    <w:p w14:paraId="2DF2A17F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repeating the ultrasonic and stirring steps to ensure complete dissolution of polyvinylpyrrolidone.</w:t>
      </w:r>
    </w:p>
    <w:p w14:paraId="502A420E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Once the polyvinylpyrrolidone is completely dissolved, use a pipette to add 10 milliliters </w:t>
      </w:r>
      <w:r w:rsidRPr="001D41F4">
        <w:rPr>
          <w:lang w:eastAsia="en-IN"/>
        </w:rPr>
        <w:lastRenderedPageBreak/>
        <w:t xml:space="preserve">of the polyvinylpyrrolidone solution dropwise into 10 milliliters of the nickel precursor solution under vigorous stirring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Continue stirring the mixture for 30 minutes after the polyvinylpyrrolidone addition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0034E06B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using a pipette to add the polyvinylpyrrolidone solution dropwise into the nickel precursor solution while stirring continuously.</w:t>
      </w:r>
    </w:p>
    <w:p w14:paraId="0792075F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continuing to stir the combined solution vigorously for 30 minutes on a magnetic stirrer.</w:t>
      </w:r>
    </w:p>
    <w:p w14:paraId="08317838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dd 10 milliliters of an 18 millimolar urea solution, prepared in a 1:1 mixture of deionized water and ethanol, dropwise to the stirred mixtur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Ensure that the total volume of the resulting solution is 30 milliliters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6CDDC0BE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ipetting the urea solution dropwise into the beaker containing the nickel–polyvinylpyrrolidone mixture.</w:t>
      </w:r>
    </w:p>
    <w:p w14:paraId="123823C1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Close-up shot showing the total solution volume reaching 30 milliliters.</w:t>
      </w:r>
    </w:p>
    <w:p w14:paraId="0EC050E6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Stir the complete solution for 10 minute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Then, transfer it into a polytetrafluoroethylene vessel and seal the vessel inside a </w:t>
      </w:r>
      <w:proofErr w:type="gramStart"/>
      <w:r w:rsidRPr="001D41F4">
        <w:rPr>
          <w:lang w:eastAsia="en-IN"/>
        </w:rPr>
        <w:t>stainless steel</w:t>
      </w:r>
      <w:proofErr w:type="gramEnd"/>
      <w:r w:rsidRPr="001D41F4">
        <w:rPr>
          <w:lang w:eastAsia="en-IN"/>
        </w:rPr>
        <w:t xml:space="preserve"> autoclave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02EC3A5C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stirring the solution on a magnetic stirrer for 10 minutes.</w:t>
      </w:r>
    </w:p>
    <w:p w14:paraId="3B8794BE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carefully pouring the mixed solution into a polytetrafluoroethylene vessel and sealing it securely within the </w:t>
      </w:r>
      <w:proofErr w:type="gramStart"/>
      <w:r w:rsidRPr="001D41F4">
        <w:rPr>
          <w:lang w:val="en-IN" w:eastAsia="en-IN"/>
        </w:rPr>
        <w:t>stainless steel</w:t>
      </w:r>
      <w:proofErr w:type="gramEnd"/>
      <w:r w:rsidRPr="001D41F4">
        <w:rPr>
          <w:lang w:val="en-IN" w:eastAsia="en-IN"/>
        </w:rPr>
        <w:t xml:space="preserve"> autoclave.</w:t>
      </w:r>
    </w:p>
    <w:p w14:paraId="5B621524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Place the sealed autoclave in an electric oven set at 160 degrees Celsius and maintain it for 6 to 8 hour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After completion, allow the autoclave to cool naturally to room temperature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5CD1E7EF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lacing the sealed autoclave into an electric oven and setting the temperature to 160 degrees Celsius.</w:t>
      </w:r>
    </w:p>
    <w:p w14:paraId="7BBB9E34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hot of the autoclave cooling down naturally on the laboratory bench after removal from the oven.</w:t>
      </w:r>
    </w:p>
    <w:p w14:paraId="67B11DAF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Centrifuge the resultant product at 26.88 g and collect the green-colored, gelatinous nickel hydroxide precipitat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Decant the clear supernatant solvent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 xml:space="preserve"> and wash the precipitate with ethanol or deionized water at least three times </w:t>
      </w:r>
      <w:r w:rsidRPr="001D41F4">
        <w:rPr>
          <w:b/>
          <w:bCs/>
          <w:lang w:eastAsia="en-IN"/>
        </w:rPr>
        <w:t>[3]</w:t>
      </w:r>
      <w:r w:rsidRPr="001D41F4">
        <w:rPr>
          <w:lang w:eastAsia="en-IN"/>
        </w:rPr>
        <w:t xml:space="preserve">. Dry the washed precipitate at 70 degrees Celsius for 10 hours in an electric oven </w:t>
      </w:r>
      <w:r w:rsidRPr="001D41F4">
        <w:rPr>
          <w:b/>
          <w:bCs/>
          <w:lang w:eastAsia="en-IN"/>
        </w:rPr>
        <w:t>[4]</w:t>
      </w:r>
      <w:r w:rsidRPr="001D41F4">
        <w:rPr>
          <w:lang w:eastAsia="en-IN"/>
        </w:rPr>
        <w:t>.</w:t>
      </w:r>
    </w:p>
    <w:p w14:paraId="10CCB8E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loading the reaction product into centrifuge tubes and placing them in the centrifuge.</w:t>
      </w:r>
    </w:p>
    <w:p w14:paraId="18DDAF0A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decanting the clear solvent from the centrifuged mixture.</w:t>
      </w:r>
    </w:p>
    <w:p w14:paraId="0B90CC8E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washing the green precipitate multiple times with ethanol or deionized water.</w:t>
      </w:r>
    </w:p>
    <w:p w14:paraId="4D0426B9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drying the washed precipitate in an electric oven set at 70 degrees Celsius for 10 hours.</w:t>
      </w:r>
    </w:p>
    <w:p w14:paraId="334E5775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lastRenderedPageBreak/>
        <w:t xml:space="preserve">Place the dried powder in a box furnace set at 450 degrees Celsius for 4 hours to anneal and obtain the pure-phase nickel oxide nanoflakes, which appear grey in color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5F7DEB95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lacing the dried powder sample into a box furnace and setting the temperature to 450 degrees Celsius for annealing.</w:t>
      </w:r>
    </w:p>
    <w:p w14:paraId="7CC3A94A" w14:textId="77777777" w:rsidR="009D770F" w:rsidRDefault="009D770F" w:rsidP="009D770F"/>
    <w:p w14:paraId="794266E1" w14:textId="77777777" w:rsidR="009D770F" w:rsidRDefault="009D770F" w:rsidP="009D770F"/>
    <w:p w14:paraId="0371AE44" w14:textId="77777777" w:rsidR="009D770F" w:rsidRDefault="009D770F" w:rsidP="009D770F"/>
    <w:p w14:paraId="3B37292A" w14:textId="77777777" w:rsidR="009D770F" w:rsidRDefault="009D770F" w:rsidP="009D770F"/>
    <w:p w14:paraId="4E330E84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To begin, polish the glassy carbon electrode with 0.05 </w:t>
      </w:r>
      <w:proofErr w:type="spellStart"/>
      <w:r w:rsidRPr="001D41F4">
        <w:rPr>
          <w:lang w:eastAsia="en-IN"/>
        </w:rPr>
        <w:t>micrometer</w:t>
      </w:r>
      <w:proofErr w:type="spellEnd"/>
      <w:r w:rsidRPr="001D41F4">
        <w:rPr>
          <w:lang w:eastAsia="en-IN"/>
        </w:rPr>
        <w:t xml:space="preserve"> alumina nanoparticle slurry on a clean electrode polishing pad by moving it repeatedly in the shape of the numeral eight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Rinse the electrode immediately with deionized water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 xml:space="preserve"> and ultrasonicate it </w:t>
      </w:r>
      <w:proofErr w:type="gramStart"/>
      <w:r w:rsidRPr="001D41F4">
        <w:rPr>
          <w:lang w:eastAsia="en-IN"/>
        </w:rPr>
        <w:t>using</w:t>
      </w:r>
      <w:proofErr w:type="gramEnd"/>
      <w:r w:rsidRPr="001D41F4">
        <w:rPr>
          <w:lang w:eastAsia="en-IN"/>
        </w:rPr>
        <w:t xml:space="preserve"> a bath </w:t>
      </w:r>
      <w:proofErr w:type="spellStart"/>
      <w:r w:rsidRPr="001D41F4">
        <w:rPr>
          <w:lang w:eastAsia="en-IN"/>
        </w:rPr>
        <w:t>sonicator</w:t>
      </w:r>
      <w:proofErr w:type="spellEnd"/>
      <w:r w:rsidRPr="001D41F4">
        <w:rPr>
          <w:lang w:eastAsia="en-IN"/>
        </w:rPr>
        <w:t xml:space="preserve"> in isopropyl alcohol and deionized water for 2 minutes each at 40 kilohertz and 50 watts </w:t>
      </w:r>
      <w:r w:rsidRPr="001D41F4">
        <w:rPr>
          <w:b/>
          <w:bCs/>
          <w:lang w:eastAsia="en-IN"/>
        </w:rPr>
        <w:t>[3]</w:t>
      </w:r>
      <w:r w:rsidRPr="001D41F4">
        <w:rPr>
          <w:lang w:eastAsia="en-IN"/>
        </w:rPr>
        <w:t>.</w:t>
      </w:r>
    </w:p>
    <w:p w14:paraId="17C0CB20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b/>
          <w:bCs/>
          <w:lang w:val="en-IN" w:eastAsia="en-IN"/>
        </w:rPr>
        <w:t>WIDE:</w:t>
      </w:r>
      <w:r w:rsidRPr="001D41F4">
        <w:rPr>
          <w:lang w:val="en-IN" w:eastAsia="en-IN"/>
        </w:rPr>
        <w:t xml:space="preserve"> Talent polishing the glassy carbon electrode with 0.05 </w:t>
      </w:r>
      <w:proofErr w:type="spellStart"/>
      <w:r w:rsidRPr="001D41F4">
        <w:rPr>
          <w:lang w:val="en-IN" w:eastAsia="en-IN"/>
        </w:rPr>
        <w:t>micrometer</w:t>
      </w:r>
      <w:proofErr w:type="spellEnd"/>
      <w:r w:rsidRPr="001D41F4">
        <w:rPr>
          <w:lang w:val="en-IN" w:eastAsia="en-IN"/>
        </w:rPr>
        <w:t xml:space="preserve"> alumina nanoparticle slurry on a polishing pad in a figure-eight motion.</w:t>
      </w:r>
    </w:p>
    <w:p w14:paraId="5A3D570D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rinsing the polished electrode thoroughly with deionized water.</w:t>
      </w:r>
    </w:p>
    <w:p w14:paraId="7E41720C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placing the electrode in a bath </w:t>
      </w:r>
      <w:proofErr w:type="spellStart"/>
      <w:r w:rsidRPr="001D41F4">
        <w:rPr>
          <w:lang w:val="en-IN" w:eastAsia="en-IN"/>
        </w:rPr>
        <w:t>sonicator</w:t>
      </w:r>
      <w:proofErr w:type="spellEnd"/>
      <w:r w:rsidRPr="001D41F4">
        <w:rPr>
          <w:lang w:val="en-IN" w:eastAsia="en-IN"/>
        </w:rPr>
        <w:t xml:space="preserve"> containing isopropyl alcohol and deionized water, setting it to 40 kilohertz and 50 watts for 2 minutes each.</w:t>
      </w:r>
    </w:p>
    <w:p w14:paraId="2FC13EE1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dd a known mass of nickel oxide nanoflake powder, ranging </w:t>
      </w:r>
      <w:proofErr w:type="gramStart"/>
      <w:r w:rsidRPr="001D41F4">
        <w:rPr>
          <w:lang w:eastAsia="en-IN"/>
        </w:rPr>
        <w:t>from 3 to 15 milligrams,</w:t>
      </w:r>
      <w:proofErr w:type="gramEnd"/>
      <w:r w:rsidRPr="001D41F4">
        <w:rPr>
          <w:lang w:eastAsia="en-IN"/>
        </w:rPr>
        <w:t xml:space="preserve"> to 3 milliliters of deionized water to prepare a nanoparticle suspension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Adjust the amount of powder so that the nanoparticle concentration ranges between 1 and 5 milligrams per milliliter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239615C8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weighing and adding nickel oxide nanoflake powder to a beaker containing 3 milliliters of deionized water.</w:t>
      </w:r>
    </w:p>
    <w:p w14:paraId="4FCE5D8A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Close-up shot showing the preparation of suspensions of different concentrations between 1 and 5 milligrams per milliliter.</w:t>
      </w:r>
    </w:p>
    <w:p w14:paraId="3AE766B4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Place the mixture in a bath </w:t>
      </w:r>
      <w:proofErr w:type="spellStart"/>
      <w:r w:rsidRPr="001D41F4">
        <w:rPr>
          <w:lang w:eastAsia="en-IN"/>
        </w:rPr>
        <w:t>ultrasonicator</w:t>
      </w:r>
      <w:proofErr w:type="spellEnd"/>
      <w:r w:rsidRPr="001D41F4">
        <w:rPr>
          <w:lang w:eastAsia="en-IN"/>
        </w:rPr>
        <w:t xml:space="preserve"> for 10 to 20 minutes to achieve a uniform dispersion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Ensure that no precipitates or settled particles remain after sonication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5A5BCCA0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placing the beaker containing the nanoparticle suspension into a bath </w:t>
      </w:r>
      <w:proofErr w:type="spellStart"/>
      <w:r w:rsidRPr="001D41F4">
        <w:rPr>
          <w:lang w:val="en-IN" w:eastAsia="en-IN"/>
        </w:rPr>
        <w:t>sonicator</w:t>
      </w:r>
      <w:proofErr w:type="spellEnd"/>
      <w:r w:rsidRPr="001D41F4">
        <w:rPr>
          <w:lang w:val="en-IN" w:eastAsia="en-IN"/>
        </w:rPr>
        <w:t xml:space="preserve"> and setting the timer for 20 minutes.</w:t>
      </w:r>
    </w:p>
    <w:p w14:paraId="0EC5E9AC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Close-up shot showing a clear, homogenous suspension with no visible precipitates or settled particles after sonication.</w:t>
      </w:r>
    </w:p>
    <w:p w14:paraId="59A23344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Cast 10 microliters of the aliquot by drop-casting it onto the cleaned surface of the glassy carbon electrode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Depending on the concentration of the loading solution, label the electrodes as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 1,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 2,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 3,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 4, and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 5, respectively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3E9591FE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lastRenderedPageBreak/>
        <w:t>Talent pipetting and drop-casting 10 microliters of nanoparticle suspension onto the surface of the cleaned electrodes.</w:t>
      </w:r>
    </w:p>
    <w:p w14:paraId="0B0E9265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labeling the electrodes sequentially as </w:t>
      </w:r>
      <w:proofErr w:type="spellStart"/>
      <w:r w:rsidRPr="001D41F4">
        <w:rPr>
          <w:lang w:val="en-IN" w:eastAsia="en-IN"/>
        </w:rPr>
        <w:t>NiO</w:t>
      </w:r>
      <w:proofErr w:type="spellEnd"/>
      <w:r w:rsidRPr="001D41F4">
        <w:rPr>
          <w:lang w:val="en-IN" w:eastAsia="en-IN"/>
        </w:rPr>
        <w:t xml:space="preserve"> NF 1 through </w:t>
      </w:r>
      <w:proofErr w:type="spellStart"/>
      <w:r w:rsidRPr="001D41F4">
        <w:rPr>
          <w:lang w:val="en-IN" w:eastAsia="en-IN"/>
        </w:rPr>
        <w:t>NiO</w:t>
      </w:r>
      <w:proofErr w:type="spellEnd"/>
      <w:r w:rsidRPr="001D41F4">
        <w:rPr>
          <w:lang w:val="en-IN" w:eastAsia="en-IN"/>
        </w:rPr>
        <w:t xml:space="preserve"> NF 5 according to the concentration of the suspension.</w:t>
      </w:r>
    </w:p>
    <w:p w14:paraId="4912ED5B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llow the modified electrodes to dry at room temperature overnight for 10 to 12 hour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76288C87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lacing the coated electrodes on a clean bench surface and leaving them to dry naturally at room temperature overnight.</w:t>
      </w:r>
    </w:p>
    <w:p w14:paraId="0CA41A65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Use a diluted binder solution containing 0.5 weight percent in ethanol to compactly bind the nanoparticles onto the surface of the electrode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Carefully drop-cast 6 microliters of the binder solution onto each modified electrode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 xml:space="preserve"> and allow them to dry in air at room temperature for 30 minutes </w:t>
      </w:r>
      <w:r w:rsidRPr="001D41F4">
        <w:rPr>
          <w:b/>
          <w:bCs/>
          <w:lang w:eastAsia="en-IN"/>
        </w:rPr>
        <w:t>[3]</w:t>
      </w:r>
      <w:r w:rsidRPr="001D41F4">
        <w:rPr>
          <w:lang w:eastAsia="en-IN"/>
        </w:rPr>
        <w:t>.</w:t>
      </w:r>
    </w:p>
    <w:p w14:paraId="0E955835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reparing the diluted binder solution in ethanol.</w:t>
      </w:r>
    </w:p>
    <w:p w14:paraId="12658F9F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drop-casting 6 microliters of the binder solution onto each electrode.</w:t>
      </w:r>
    </w:p>
    <w:p w14:paraId="5D437A3C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allowing the electrodes to air-dry at room temperature for 30 minutes.</w:t>
      </w:r>
    </w:p>
    <w:p w14:paraId="00B547D6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Keep the prepared electrodes in a desiccator until further us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45918FC5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lacing the dried electrodes carefully inside a desiccator and closing the lid securely.</w:t>
      </w:r>
    </w:p>
    <w:p w14:paraId="7C4546CA" w14:textId="77777777" w:rsidR="009D770F" w:rsidRDefault="009D770F" w:rsidP="009D770F"/>
    <w:p w14:paraId="08B9B0F7" w14:textId="77777777" w:rsidR="009D770F" w:rsidRDefault="009D770F" w:rsidP="009D770F"/>
    <w:p w14:paraId="56C6B7B0" w14:textId="77777777" w:rsidR="009D770F" w:rsidRDefault="009D770F" w:rsidP="009D770F"/>
    <w:p w14:paraId="2081D17A" w14:textId="77777777" w:rsidR="009D770F" w:rsidRDefault="009D770F" w:rsidP="009D770F"/>
    <w:p w14:paraId="2F4DF66F" w14:textId="77777777" w:rsidR="009D770F" w:rsidRDefault="009D770F" w:rsidP="009D770F"/>
    <w:p w14:paraId="5CF3D43E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To begin, take 20 milliliters of 0.1 molar sodium hydroxide solution in the electrochemical cell to prepare the electroanalytical solution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11223926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b/>
          <w:bCs/>
          <w:lang w:val="en-IN" w:eastAsia="en-IN"/>
        </w:rPr>
        <w:t>WIDE:</w:t>
      </w:r>
      <w:r w:rsidRPr="001D41F4">
        <w:rPr>
          <w:lang w:val="en-IN" w:eastAsia="en-IN"/>
        </w:rPr>
        <w:t xml:space="preserve"> Talent pouring 20 milliliters of 0.1 molar sodium hydroxide solution into the electrochemical cell.</w:t>
      </w:r>
    </w:p>
    <w:p w14:paraId="68F72C7C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Use a three-electrode setup to </w:t>
      </w:r>
      <w:proofErr w:type="spellStart"/>
      <w:r w:rsidRPr="001D41F4">
        <w:rPr>
          <w:lang w:eastAsia="en-IN"/>
        </w:rPr>
        <w:t>analyze</w:t>
      </w:r>
      <w:proofErr w:type="spellEnd"/>
      <w:r w:rsidRPr="001D41F4">
        <w:rPr>
          <w:lang w:eastAsia="en-IN"/>
        </w:rPr>
        <w:t xml:space="preserve"> the glucose concentration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Insert the silver/silver chloride electrode with 3 molar potassium chloride as the reference electrode and the platinum wire as the counter electrode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6D728E66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assembling the three-electrode system on the electrochemical workstation.</w:t>
      </w:r>
    </w:p>
    <w:p w14:paraId="5ECDDAD6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Close-up shot showing the silver/silver chloride reference electrode and platinum wire counter electrode properly positioned in the electrochemical cell.</w:t>
      </w:r>
    </w:p>
    <w:p w14:paraId="1A512048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ctivate the nickel oxide nanoflake-modified glassy carbon electrode by stabilizing it with 15 cycles of cyclic voltammetry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Set the potential window between 0 and 0.8 </w:t>
      </w:r>
      <w:r w:rsidRPr="001D41F4">
        <w:rPr>
          <w:lang w:eastAsia="en-IN"/>
        </w:rPr>
        <w:lastRenderedPageBreak/>
        <w:t xml:space="preserve">volts at a scan rate of 200 millivolts per second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 xml:space="preserve">. Observe that the </w:t>
      </w:r>
      <w:proofErr w:type="gramStart"/>
      <w:r w:rsidRPr="001D41F4">
        <w:rPr>
          <w:lang w:eastAsia="en-IN"/>
        </w:rPr>
        <w:t>nickel(</w:t>
      </w:r>
      <w:proofErr w:type="gramEnd"/>
      <w:r w:rsidRPr="001D41F4">
        <w:rPr>
          <w:lang w:eastAsia="en-IN"/>
        </w:rPr>
        <w:t>III)/</w:t>
      </w:r>
      <w:proofErr w:type="gramStart"/>
      <w:r w:rsidRPr="001D41F4">
        <w:rPr>
          <w:lang w:eastAsia="en-IN"/>
        </w:rPr>
        <w:t>nickel(</w:t>
      </w:r>
      <w:proofErr w:type="gramEnd"/>
      <w:r w:rsidRPr="001D41F4">
        <w:rPr>
          <w:lang w:eastAsia="en-IN"/>
        </w:rPr>
        <w:t xml:space="preserve">II) reduction peak potential typically appears around 0.4 to 0.6 volts </w:t>
      </w:r>
      <w:r w:rsidRPr="001D41F4">
        <w:rPr>
          <w:b/>
          <w:bCs/>
          <w:lang w:eastAsia="en-IN"/>
        </w:rPr>
        <w:t>[3]</w:t>
      </w:r>
      <w:r w:rsidRPr="001D41F4">
        <w:rPr>
          <w:lang w:eastAsia="en-IN"/>
        </w:rPr>
        <w:t>.</w:t>
      </w:r>
    </w:p>
    <w:p w14:paraId="35502A25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placing the </w:t>
      </w:r>
      <w:proofErr w:type="spellStart"/>
      <w:r w:rsidRPr="001D41F4">
        <w:rPr>
          <w:lang w:val="en-IN" w:eastAsia="en-IN"/>
        </w:rPr>
        <w:t>NiO</w:t>
      </w:r>
      <w:proofErr w:type="spellEnd"/>
      <w:r w:rsidRPr="001D41F4">
        <w:rPr>
          <w:lang w:val="en-IN" w:eastAsia="en-IN"/>
        </w:rPr>
        <w:t xml:space="preserve"> NF@GCE electrode into the electrochemical cell.</w:t>
      </w:r>
    </w:p>
    <w:p w14:paraId="5F6DABED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</w:t>
      </w:r>
      <w:r w:rsidRPr="001D41F4">
        <w:rPr>
          <w:b/>
          <w:bCs/>
          <w:lang w:val="en-IN" w:eastAsia="en-IN"/>
        </w:rPr>
        <w:t>cyclic voltammetry</w:t>
      </w:r>
      <w:r w:rsidRPr="001D41F4">
        <w:rPr>
          <w:lang w:val="en-IN" w:eastAsia="en-IN"/>
        </w:rPr>
        <w:t xml:space="preserve"> window with scan rate set to </w:t>
      </w:r>
      <w:r w:rsidRPr="001D41F4">
        <w:rPr>
          <w:b/>
          <w:bCs/>
          <w:lang w:val="en-IN" w:eastAsia="en-IN"/>
        </w:rPr>
        <w:t>200 mV/s</w:t>
      </w:r>
      <w:r w:rsidRPr="001D41F4">
        <w:rPr>
          <w:lang w:val="en-IN" w:eastAsia="en-IN"/>
        </w:rPr>
        <w:t xml:space="preserve"> and potential range </w:t>
      </w:r>
      <w:r w:rsidRPr="001D41F4">
        <w:rPr>
          <w:b/>
          <w:bCs/>
          <w:lang w:val="en-IN" w:eastAsia="en-IN"/>
        </w:rPr>
        <w:t>0–0.8 V</w:t>
      </w:r>
      <w:r w:rsidRPr="001D41F4">
        <w:rPr>
          <w:lang w:val="en-IN" w:eastAsia="en-IN"/>
        </w:rPr>
        <w:t>.</w:t>
      </w:r>
    </w:p>
    <w:p w14:paraId="0D697ED0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Display the voltammogram showing the Ni³⁺/Ni²⁺ redox peak between 0.4 and 0.6 volts.</w:t>
      </w:r>
    </w:p>
    <w:p w14:paraId="2332B1A1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fter stabilization, run chronoamperometry for real-time glucose detection using the </w:t>
      </w:r>
      <w:proofErr w:type="spellStart"/>
      <w:r w:rsidRPr="001D41F4">
        <w:rPr>
          <w:lang w:eastAsia="en-IN"/>
        </w:rPr>
        <w:t>NiO</w:t>
      </w:r>
      <w:proofErr w:type="spellEnd"/>
      <w:r w:rsidRPr="001D41F4">
        <w:rPr>
          <w:lang w:eastAsia="en-IN"/>
        </w:rPr>
        <w:t xml:space="preserve"> NF@GCE electrod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6AD52C93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</w:t>
      </w:r>
      <w:r w:rsidRPr="001D41F4">
        <w:rPr>
          <w:b/>
          <w:bCs/>
          <w:lang w:val="en-IN" w:eastAsia="en-IN"/>
        </w:rPr>
        <w:t>chronoamperometry</w:t>
      </w:r>
      <w:r w:rsidRPr="001D41F4">
        <w:rPr>
          <w:lang w:val="en-IN" w:eastAsia="en-IN"/>
        </w:rPr>
        <w:t xml:space="preserve"> setup window with the </w:t>
      </w:r>
      <w:proofErr w:type="spellStart"/>
      <w:r w:rsidRPr="001D41F4">
        <w:rPr>
          <w:lang w:val="en-IN" w:eastAsia="en-IN"/>
        </w:rPr>
        <w:t>NiO</w:t>
      </w:r>
      <w:proofErr w:type="spellEnd"/>
      <w:r w:rsidRPr="001D41F4">
        <w:rPr>
          <w:lang w:val="en-IN" w:eastAsia="en-IN"/>
        </w:rPr>
        <w:t xml:space="preserve"> NF@GCE electrode selected for measurement.</w:t>
      </w:r>
    </w:p>
    <w:p w14:paraId="0F1C015C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Firstly, establish the baseline by running chronoamperometry at the nickel reduction potential or glucose oxidation potential (as obtained from cyclic voltammetry) for 100 seconds </w:t>
      </w:r>
      <w:r w:rsidRPr="001D41F4">
        <w:rPr>
          <w:b/>
          <w:bCs/>
          <w:lang w:val="en-IN" w:eastAsia="en-IN"/>
        </w:rPr>
        <w:t>[1]</w:t>
      </w:r>
      <w:r w:rsidRPr="001D41F4">
        <w:rPr>
          <w:lang w:val="en-IN" w:eastAsia="en-IN"/>
        </w:rPr>
        <w:t>.</w:t>
      </w:r>
    </w:p>
    <w:p w14:paraId="406CE6EF" w14:textId="77777777" w:rsidR="009D770F" w:rsidRPr="001D41F4" w:rsidRDefault="009D770F" w:rsidP="009D770F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1D41F4">
        <w:rPr>
          <w:rFonts w:ascii="Times New Roman" w:eastAsia="Times New Roman" w:hAnsi="Times New Roman" w:cs="Times New Roman"/>
          <w:lang w:val="en-IN" w:eastAsia="en-IN"/>
        </w:rPr>
        <w:t xml:space="preserve">3.4.1.1. SCREEN: Show the </w:t>
      </w:r>
      <w:r w:rsidRPr="001D41F4">
        <w:rPr>
          <w:rFonts w:ascii="Times New Roman" w:eastAsia="Times New Roman" w:hAnsi="Times New Roman" w:cs="Times New Roman"/>
          <w:b/>
          <w:bCs/>
          <w:lang w:val="en-IN" w:eastAsia="en-IN"/>
        </w:rPr>
        <w:t>chronoamperometric</w:t>
      </w:r>
      <w:r w:rsidRPr="001D41F4">
        <w:rPr>
          <w:rFonts w:ascii="Times New Roman" w:eastAsia="Times New Roman" w:hAnsi="Times New Roman" w:cs="Times New Roman"/>
          <w:lang w:val="en-IN" w:eastAsia="en-IN"/>
        </w:rPr>
        <w:t xml:space="preserve"> plot displaying baseline stabilization over 100 seconds at the selected potential.</w:t>
      </w:r>
    </w:p>
    <w:p w14:paraId="2CE447BA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Once the base current is established, pause the chronoamperometric experiment by selecting the </w:t>
      </w:r>
      <w:r w:rsidRPr="001D41F4">
        <w:rPr>
          <w:b/>
          <w:bCs/>
          <w:lang w:val="en-IN" w:eastAsia="en-IN"/>
        </w:rPr>
        <w:t>Pause</w:t>
      </w:r>
      <w:r w:rsidRPr="001D41F4">
        <w:rPr>
          <w:lang w:val="en-IN" w:eastAsia="en-IN"/>
        </w:rPr>
        <w:t xml:space="preserve"> button in the software </w:t>
      </w:r>
      <w:r w:rsidRPr="001D41F4">
        <w:rPr>
          <w:b/>
          <w:bCs/>
          <w:lang w:val="en-IN" w:eastAsia="en-IN"/>
        </w:rPr>
        <w:t>[1]</w:t>
      </w:r>
      <w:r w:rsidRPr="001D41F4">
        <w:rPr>
          <w:lang w:val="en-IN" w:eastAsia="en-IN"/>
        </w:rPr>
        <w:t>.</w:t>
      </w:r>
    </w:p>
    <w:p w14:paraId="4CA0696F" w14:textId="77777777" w:rsidR="009D770F" w:rsidRPr="001D41F4" w:rsidRDefault="009D770F" w:rsidP="009D770F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1D41F4">
        <w:rPr>
          <w:rFonts w:ascii="Times New Roman" w:eastAsia="Times New Roman" w:hAnsi="Times New Roman" w:cs="Times New Roman"/>
          <w:lang w:val="en-IN" w:eastAsia="en-IN"/>
        </w:rPr>
        <w:t xml:space="preserve">3.4.2.1. SCREEN: Show the user clicking the </w:t>
      </w:r>
      <w:r w:rsidRPr="001D41F4">
        <w:rPr>
          <w:rFonts w:ascii="Times New Roman" w:eastAsia="Times New Roman" w:hAnsi="Times New Roman" w:cs="Times New Roman"/>
          <w:b/>
          <w:bCs/>
          <w:lang w:val="en-IN" w:eastAsia="en-IN"/>
        </w:rPr>
        <w:t>Pause</w:t>
      </w:r>
      <w:r w:rsidRPr="001D41F4">
        <w:rPr>
          <w:rFonts w:ascii="Times New Roman" w:eastAsia="Times New Roman" w:hAnsi="Times New Roman" w:cs="Times New Roman"/>
          <w:lang w:val="en-IN" w:eastAsia="en-IN"/>
        </w:rPr>
        <w:t xml:space="preserve"> button on the instrument software after baseline current stabilization.</w:t>
      </w:r>
    </w:p>
    <w:p w14:paraId="40F9B060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Prepare a </w:t>
      </w:r>
      <w:proofErr w:type="gramStart"/>
      <w:r w:rsidRPr="001D41F4">
        <w:rPr>
          <w:lang w:eastAsia="en-IN"/>
        </w:rPr>
        <w:t>2 molar</w:t>
      </w:r>
      <w:proofErr w:type="gramEnd"/>
      <w:r w:rsidRPr="001D41F4">
        <w:rPr>
          <w:lang w:eastAsia="en-IN"/>
        </w:rPr>
        <w:t xml:space="preserve"> glucose stock solution for analysi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45F01FAD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Talent dissolving glucose in deionized water to prepare a </w:t>
      </w:r>
      <w:proofErr w:type="gramStart"/>
      <w:r w:rsidRPr="001D41F4">
        <w:rPr>
          <w:lang w:val="en-IN" w:eastAsia="en-IN"/>
        </w:rPr>
        <w:t>2 molar</w:t>
      </w:r>
      <w:proofErr w:type="gramEnd"/>
      <w:r w:rsidRPr="001D41F4">
        <w:rPr>
          <w:lang w:val="en-IN" w:eastAsia="en-IN"/>
        </w:rPr>
        <w:t xml:space="preserve"> stock solution.</w:t>
      </w:r>
    </w:p>
    <w:p w14:paraId="27FC10A8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Lift the electrode stand and add 10 microliters of the glucose stock solution to the electroanalytical solution to achieve a final glucose concentration of 1 millimolar, ensuring negligible change in total volum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Stir the solution for 30 seconds to achieve uniform mixing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0C17CA96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lifting the electrode stand and pipetting 10 microliters of glucose stock into the electrochemical cell.</w:t>
      </w:r>
    </w:p>
    <w:p w14:paraId="07C38FE6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stirring the cell solution gently for 30 seconds to ensure homogeneity.</w:t>
      </w:r>
    </w:p>
    <w:p w14:paraId="74740EE4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Place the electrodes back into their previous positions and resume the chronoamperometric measurement after 5 seconds by pressing the </w:t>
      </w:r>
      <w:r w:rsidRPr="001D41F4">
        <w:rPr>
          <w:b/>
          <w:bCs/>
          <w:lang w:eastAsia="en-IN"/>
        </w:rPr>
        <w:t>Resume</w:t>
      </w:r>
      <w:r w:rsidRPr="001D41F4">
        <w:rPr>
          <w:lang w:eastAsia="en-IN"/>
        </w:rPr>
        <w:t xml:space="preserve"> button in the softwar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236C44B4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user clicking the </w:t>
      </w:r>
      <w:r w:rsidRPr="001D41F4">
        <w:rPr>
          <w:b/>
          <w:bCs/>
          <w:lang w:val="en-IN" w:eastAsia="en-IN"/>
        </w:rPr>
        <w:t>Resume</w:t>
      </w:r>
      <w:r w:rsidRPr="001D41F4">
        <w:rPr>
          <w:lang w:val="en-IN" w:eastAsia="en-IN"/>
        </w:rPr>
        <w:t xml:space="preserve"> button and the chronoamperometric curve restarting after electrode immersion.</w:t>
      </w:r>
    </w:p>
    <w:p w14:paraId="0B947B3F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lastRenderedPageBreak/>
        <w:t xml:space="preserve">Choose a 30-second analysis window for the chronoamperometric detection of different glucose concentration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5A48C8CC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Highlight the 30-second time window selection in the chronoamperometry setup panel.</w:t>
      </w:r>
    </w:p>
    <w:p w14:paraId="354C1AB1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Repeat the process of glucose addition and measurement to gradually increase the glucose concentration up to 15 millimolar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Record the corresponding chronoamperometric responses for each concentration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43A8D74F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sequentially adding glucose aliquots to the cell after each measurement cycle.</w:t>
      </w:r>
    </w:p>
    <w:p w14:paraId="3F58D7D4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Display successive chronoamperometric response curves showing increasing current peaks with rising glucose concentration.</w:t>
      </w:r>
    </w:p>
    <w:p w14:paraId="4E5CA998" w14:textId="77777777" w:rsidR="009D770F" w:rsidRDefault="009D770F" w:rsidP="009D770F"/>
    <w:p w14:paraId="53E3144B" w14:textId="77777777" w:rsidR="009D770F" w:rsidRDefault="009D770F" w:rsidP="009D770F"/>
    <w:p w14:paraId="498E668D" w14:textId="77777777" w:rsidR="009D770F" w:rsidRDefault="009D770F" w:rsidP="009D770F"/>
    <w:p w14:paraId="7700F8E0" w14:textId="77777777" w:rsidR="009D770F" w:rsidRDefault="009D770F" w:rsidP="009D770F"/>
    <w:p w14:paraId="7B58986A" w14:textId="77777777" w:rsidR="009D770F" w:rsidRDefault="009D770F" w:rsidP="009D770F"/>
    <w:p w14:paraId="10DC2235" w14:textId="77777777" w:rsidR="009D770F" w:rsidRDefault="009D770F" w:rsidP="009D770F"/>
    <w:p w14:paraId="6818FCEE" w14:textId="77777777" w:rsidR="009D770F" w:rsidRDefault="009D770F" w:rsidP="009D770F"/>
    <w:p w14:paraId="21AC20B6" w14:textId="77777777" w:rsidR="009D770F" w:rsidRDefault="009D770F" w:rsidP="009D770F"/>
    <w:p w14:paraId="636FAF52" w14:textId="77777777" w:rsidR="009D770F" w:rsidRDefault="009D770F" w:rsidP="009D770F"/>
    <w:p w14:paraId="4EA5C863" w14:textId="77777777" w:rsidR="009D770F" w:rsidRDefault="009D770F" w:rsidP="009D770F"/>
    <w:p w14:paraId="49055182" w14:textId="77777777" w:rsidR="009D770F" w:rsidRDefault="009D770F" w:rsidP="009D770F"/>
    <w:p w14:paraId="6C14D65E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To begin, use a low loading concentration of the nanomaterial, approximately 1 milligram per milliliter, for the initial experiment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7670D4CC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b/>
          <w:bCs/>
          <w:lang w:val="en-IN" w:eastAsia="en-IN"/>
        </w:rPr>
        <w:t>WIDE:</w:t>
      </w:r>
      <w:r w:rsidRPr="001D41F4">
        <w:rPr>
          <w:lang w:val="en-IN" w:eastAsia="en-IN"/>
        </w:rPr>
        <w:t xml:space="preserve"> Talent preparing a nanomaterial suspension with a concentration of about 1 milligram per milliliter and loading it onto the electrode surface.</w:t>
      </w:r>
    </w:p>
    <w:p w14:paraId="61A091AA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Optimize the potential window where the Faradaic reaction occur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680114D3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user setting up the </w:t>
      </w:r>
      <w:r w:rsidRPr="001D41F4">
        <w:rPr>
          <w:b/>
          <w:bCs/>
          <w:lang w:val="en-IN" w:eastAsia="en-IN"/>
        </w:rPr>
        <w:t>potential window optimization</w:t>
      </w:r>
      <w:r w:rsidRPr="001D41F4">
        <w:rPr>
          <w:lang w:val="en-IN" w:eastAsia="en-IN"/>
        </w:rPr>
        <w:t xml:space="preserve"> parameters on the electrochemical software.</w:t>
      </w:r>
    </w:p>
    <w:p w14:paraId="0C88DC57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Perform an initial broad scan from negative 1 volt to positive 1 volt using cyclic voltammetry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7979A87B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</w:t>
      </w:r>
      <w:r w:rsidRPr="001D41F4">
        <w:rPr>
          <w:b/>
          <w:bCs/>
          <w:lang w:val="en-IN" w:eastAsia="en-IN"/>
        </w:rPr>
        <w:t>cyclic voltammetry</w:t>
      </w:r>
      <w:r w:rsidRPr="001D41F4">
        <w:rPr>
          <w:lang w:val="en-IN" w:eastAsia="en-IN"/>
        </w:rPr>
        <w:t xml:space="preserve"> window with potential limits set to </w:t>
      </w:r>
      <w:r w:rsidRPr="001D41F4">
        <w:rPr>
          <w:b/>
          <w:bCs/>
          <w:lang w:val="en-IN" w:eastAsia="en-IN"/>
        </w:rPr>
        <w:t>–1 V to +1 V</w:t>
      </w:r>
      <w:r w:rsidRPr="001D41F4">
        <w:rPr>
          <w:lang w:val="en-IN" w:eastAsia="en-IN"/>
        </w:rPr>
        <w:t xml:space="preserve"> and scan initiated.</w:t>
      </w:r>
    </w:p>
    <w:p w14:paraId="4B415D56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Identify a smaller potential range where the Faradaic reaction occurs by locating the reduction and oxidation peaks in the cyclic voltammogram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For nickel oxide nanoflake-modified glassy carbon electrodes in 0.1 molar sodium hydroxide, a </w:t>
      </w:r>
      <w:proofErr w:type="gramStart"/>
      <w:r w:rsidRPr="001D41F4">
        <w:rPr>
          <w:lang w:eastAsia="en-IN"/>
        </w:rPr>
        <w:t>0.1 to 0.8 volt</w:t>
      </w:r>
      <w:proofErr w:type="gramEnd"/>
      <w:r w:rsidRPr="001D41F4">
        <w:rPr>
          <w:lang w:eastAsia="en-IN"/>
        </w:rPr>
        <w:t xml:space="preserve"> window is typically sufficient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25A68063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Display the cyclic voltammogram showing clear redox peaks and </w:t>
      </w:r>
      <w:r w:rsidRPr="001D41F4">
        <w:rPr>
          <w:lang w:val="en-IN" w:eastAsia="en-IN"/>
        </w:rPr>
        <w:lastRenderedPageBreak/>
        <w:t>highlight the 0.1–</w:t>
      </w:r>
      <w:proofErr w:type="gramStart"/>
      <w:r w:rsidRPr="001D41F4">
        <w:rPr>
          <w:lang w:val="en-IN" w:eastAsia="en-IN"/>
        </w:rPr>
        <w:t>0.8 volt</w:t>
      </w:r>
      <w:proofErr w:type="gramEnd"/>
      <w:r w:rsidRPr="001D41F4">
        <w:rPr>
          <w:lang w:val="en-IN" w:eastAsia="en-IN"/>
        </w:rPr>
        <w:t xml:space="preserve"> range suitable for further experiments.</w:t>
      </w:r>
    </w:p>
    <w:p w14:paraId="7F982F20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adjusting the potential window on the software interface to 0.1–0.8 volts.</w:t>
      </w:r>
    </w:p>
    <w:p w14:paraId="0C54E4AD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Collect the cyclic voltammograms for the electrochemical process within the selected potential rang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>.</w:t>
      </w:r>
    </w:p>
    <w:p w14:paraId="2FD572AD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Show the software recording and saving cyclic voltammograms for the process within the defined window.</w:t>
      </w:r>
    </w:p>
    <w:p w14:paraId="2A9D28AC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Add a small amount of glucose, typically 1 millimolar, to the electrochemical solution to generate distinct redox peaks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Observe that the glucose addition enhances the peak corresponding to glucose oxidation, helping to resolve multiple peaks in the voltammogram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6A2E0F72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ipetting 10 microliters of glucose solution into the electrochemical cell.</w:t>
      </w:r>
    </w:p>
    <w:p w14:paraId="041374C4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Show the updated cyclic voltammogram with enhanced redox peaks after glucose addition.</w:t>
      </w:r>
    </w:p>
    <w:p w14:paraId="79732957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Identify the anodic peak potential corresponding to glucose oxidation, which changes with glucose concentration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Measure chronoamperometric responses slightly above this potential for accurate detection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5205D9E7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Highlight the anodic peak potential on the cyclic voltammogram.</w:t>
      </w:r>
    </w:p>
    <w:p w14:paraId="458550F4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 xml:space="preserve">SCREEN: Show the </w:t>
      </w:r>
      <w:r w:rsidRPr="001D41F4">
        <w:rPr>
          <w:b/>
          <w:bCs/>
          <w:lang w:val="en-IN" w:eastAsia="en-IN"/>
        </w:rPr>
        <w:t>chronoamperometry</w:t>
      </w:r>
      <w:r w:rsidRPr="001D41F4">
        <w:rPr>
          <w:lang w:val="en-IN" w:eastAsia="en-IN"/>
        </w:rPr>
        <w:t xml:space="preserve"> setup window with potential set slightly above the identified glucose oxidation potential.</w:t>
      </w:r>
    </w:p>
    <w:p w14:paraId="267F78E8" w14:textId="77777777" w:rsidR="009D770F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1D41F4">
        <w:rPr>
          <w:lang w:eastAsia="en-IN"/>
        </w:rPr>
        <w:t xml:space="preserve">Once the potential window and glucose oxidation potential are determined, optimize the loading concentration by varying the nanomaterial suspension concentration drop-cast onto the electrode </w:t>
      </w:r>
      <w:r w:rsidRPr="001D41F4">
        <w:rPr>
          <w:b/>
          <w:bCs/>
          <w:lang w:eastAsia="en-IN"/>
        </w:rPr>
        <w:t>[1]</w:t>
      </w:r>
      <w:r w:rsidRPr="001D41F4">
        <w:rPr>
          <w:lang w:eastAsia="en-IN"/>
        </w:rPr>
        <w:t xml:space="preserve">. In this case, use a concentration of 4 milligrams per milliliter as the optimal loading </w:t>
      </w:r>
      <w:r w:rsidRPr="001D41F4">
        <w:rPr>
          <w:b/>
          <w:bCs/>
          <w:lang w:eastAsia="en-IN"/>
        </w:rPr>
        <w:t>[2]</w:t>
      </w:r>
      <w:r w:rsidRPr="001D41F4">
        <w:rPr>
          <w:lang w:eastAsia="en-IN"/>
        </w:rPr>
        <w:t>.</w:t>
      </w:r>
    </w:p>
    <w:p w14:paraId="034E3513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Talent preparing nanomaterial suspensions of varying concentrations and drop-casting them onto electrodes.</w:t>
      </w:r>
    </w:p>
    <w:p w14:paraId="6A56D6BE" w14:textId="77777777" w:rsidR="009D770F" w:rsidRPr="001D41F4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D41F4">
        <w:rPr>
          <w:lang w:val="en-IN" w:eastAsia="en-IN"/>
        </w:rPr>
        <w:t>SCREEN: Display the data comparison showing improved electrochemical response at the 4 milligrams per milliliter loading concentration.</w:t>
      </w:r>
    </w:p>
    <w:p w14:paraId="207923C0" w14:textId="77777777" w:rsidR="009D770F" w:rsidRPr="003F6E22" w:rsidRDefault="009D770F" w:rsidP="009D770F"/>
    <w:p w14:paraId="24C6B477" w14:textId="625D365E" w:rsidR="00125924" w:rsidRPr="00B07A3B" w:rsidRDefault="00125924" w:rsidP="00F62EB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</w:p>
    <w:p w14:paraId="7605F9E4" w14:textId="2F54B3E6" w:rsidR="00C34F4C" w:rsidRPr="00B07A3B" w:rsidRDefault="001B153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</w:p>
    <w:p w14:paraId="54B0D4E5" w14:textId="77777777" w:rsidR="00CE10F2" w:rsidRPr="00B07A3B" w:rsidRDefault="00C7374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EE42691" w14:textId="07A2E6CA" w:rsidR="00A319BE" w:rsidRDefault="00A319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</w:p>
    <w:p w14:paraId="1F99A483" w14:textId="2D206441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  <w:r w:rsidRPr="00B07A3B">
        <w:rPr>
          <w:rFonts w:cstheme="minorHAnsi"/>
          <w:b/>
          <w:bCs/>
        </w:rPr>
        <w:t xml:space="preserve"> 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448FFD8" w14:textId="77777777" w:rsidR="00CE10F2" w:rsidRPr="00B07A3B" w:rsidRDefault="00CE10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5F8BDB88" w14:textId="77777777" w:rsidR="000B2085" w:rsidRPr="00B07A3B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</w:t>
      </w:r>
      <w:r w:rsidR="00ED592D" w:rsidRPr="00B07A3B">
        <w:rPr>
          <w:rFonts w:cstheme="minorHAnsi"/>
        </w:rPr>
        <w:t>hot</w:t>
      </w:r>
    </w:p>
    <w:p w14:paraId="1371D6FC" w14:textId="77777777" w:rsidR="00CE10F2" w:rsidRPr="00B07A3B" w:rsidRDefault="00CE10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11514E94" w14:textId="5B8D29CA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t</w:t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1</w:t>
      </w:r>
    </w:p>
    <w:p w14:paraId="2586333C" w14:textId="77777777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</w:p>
    <w:p w14:paraId="28684DB4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2</w:t>
      </w:r>
    </w:p>
    <w:p w14:paraId="4479C21D" w14:textId="77777777" w:rsidR="001E0433" w:rsidRPr="00B07A3B" w:rsidRDefault="001E043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Step 3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A9609" w14:textId="77777777" w:rsidR="00D67CC8" w:rsidRDefault="00D67CC8">
      <w:r>
        <w:separator/>
      </w:r>
    </w:p>
    <w:p w14:paraId="5F4AA02C" w14:textId="77777777" w:rsidR="00D67CC8" w:rsidRDefault="00D67CC8"/>
  </w:endnote>
  <w:endnote w:type="continuationSeparator" w:id="0">
    <w:p w14:paraId="21F5CC92" w14:textId="77777777" w:rsidR="00D67CC8" w:rsidRDefault="00D67CC8">
      <w:r>
        <w:continuationSeparator/>
      </w:r>
    </w:p>
    <w:p w14:paraId="6DB5C352" w14:textId="77777777" w:rsidR="00D67CC8" w:rsidRDefault="00D67C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36A08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77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73CEB" w14:textId="77777777" w:rsidR="00D67CC8" w:rsidRDefault="00D67CC8">
      <w:r>
        <w:separator/>
      </w:r>
    </w:p>
    <w:p w14:paraId="5448EB98" w14:textId="77777777" w:rsidR="00D67CC8" w:rsidRDefault="00D67CC8"/>
  </w:footnote>
  <w:footnote w:type="continuationSeparator" w:id="0">
    <w:p w14:paraId="1C748548" w14:textId="77777777" w:rsidR="00D67CC8" w:rsidRDefault="00D67CC8">
      <w:r>
        <w:continuationSeparator/>
      </w:r>
    </w:p>
    <w:p w14:paraId="3D29E496" w14:textId="77777777" w:rsidR="00D67CC8" w:rsidRDefault="00D67C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770F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380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CC8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2EB9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D77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770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77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770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D770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D77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F47C69DF64844CB1DBB3B0466B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FE299-F9F3-9B43-843F-914B14BCE6BC}"/>
      </w:docPartPr>
      <w:docPartBody>
        <w:p w:rsidR="00344E88" w:rsidRDefault="00906879" w:rsidP="00906879">
          <w:pPr>
            <w:pStyle w:val="59F47C69DF64844CB1DBB3B0466B73122"/>
          </w:pPr>
          <w:r w:rsidRPr="007F2D75">
            <w:rPr>
              <w:rFonts w:eastAsia="Times New Roman" w:cstheme="minorHAnsi"/>
              <w:b/>
              <w:bCs/>
              <w:color w:val="808080"/>
              <w:sz w:val="32"/>
              <w:szCs w:val="32"/>
              <w:shd w:val="clear" w:color="auto" w:fill="FFFF00"/>
            </w:rPr>
            <w:t>Title</w:t>
          </w:r>
        </w:p>
      </w:docPartBody>
    </w:docPart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06879" w:rsidP="00906879">
          <w:pPr>
            <w:pStyle w:val="88FE67F0035D4E5B89056B72FD6616C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A47BF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30380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3</Pages>
  <Words>3244</Words>
  <Characters>18011</Characters>
  <Application>Microsoft Office Word</Application>
  <DocSecurity>0</DocSecurity>
  <Lines>406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0</cp:revision>
  <dcterms:created xsi:type="dcterms:W3CDTF">2023-06-29T06:34:00Z</dcterms:created>
  <dcterms:modified xsi:type="dcterms:W3CDTF">2025-10-2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